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52058" w14:textId="06BE7F47" w:rsidR="001644F3" w:rsidRDefault="00E40C3A">
      <w:r>
        <w:t>JUVEDERM.PAGE. FRESH</w:t>
      </w:r>
      <w:r w:rsidR="001644F3">
        <w:t xml:space="preserve"> DERMA.MZ</w:t>
      </w:r>
    </w:p>
    <w:p w14:paraId="30A97D4E" w14:textId="7C95F5BC" w:rsidR="001644F3" w:rsidRDefault="001644F3">
      <w:r>
        <w:t>/JUVEDERM-PHILADELPHIA</w:t>
      </w:r>
    </w:p>
    <w:p w14:paraId="20013A04" w14:textId="346CAA21" w:rsidR="001644F3" w:rsidRDefault="001644F3">
      <w:r>
        <w:t>KW JUVEDERM</w:t>
      </w:r>
    </w:p>
    <w:p w14:paraId="47C790E6" w14:textId="2702F3C9" w:rsidR="001644F3" w:rsidRDefault="001644F3">
      <w:r>
        <w:t>META:</w:t>
      </w:r>
    </w:p>
    <w:p w14:paraId="374F29CB" w14:textId="0E76634E" w:rsidR="001644F3" w:rsidRDefault="001644F3">
      <w:r>
        <w:t>JUVEDERM | HYALURONIC ACID FILLERS IN PHILADELPHIA</w:t>
      </w:r>
    </w:p>
    <w:p w14:paraId="475652E2" w14:textId="7365597A" w:rsidR="00945F75" w:rsidRDefault="00E40C3A">
      <w:r>
        <w:t>Juvéderm</w:t>
      </w:r>
      <w:r w:rsidR="00945F75">
        <w:t xml:space="preserve"> is the top-selling line of Hyaluronic Acid fillers. The popular cosmetic injection restores volume to plump up the skin, fill in wrinkles, and contour the cheeks, jawline, and lips. Treatments are safe, scientifically proven, and require no downtime. This makes </w:t>
      </w:r>
      <w:r>
        <w:t>Juvéderm</w:t>
      </w:r>
      <w:r w:rsidR="00945F75">
        <w:t xml:space="preserve"> an ideal treatment for men and women who want to look younger </w:t>
      </w:r>
      <w:r w:rsidR="003F106F">
        <w:t>and</w:t>
      </w:r>
      <w:r w:rsidR="00945F75">
        <w:t xml:space="preserve"> more revitalized with</w:t>
      </w:r>
      <w:r w:rsidR="003F106F">
        <w:t>out</w:t>
      </w:r>
      <w:r w:rsidR="00945F75">
        <w:t xml:space="preserve"> surgery. </w:t>
      </w:r>
    </w:p>
    <w:p w14:paraId="48D3172E" w14:textId="6AA808E2" w:rsidR="001644F3" w:rsidRDefault="001644F3">
      <w:r>
        <w:t>BENEFITS OF HYALURONIC ACID FILLERS</w:t>
      </w:r>
    </w:p>
    <w:p w14:paraId="4B69AC87" w14:textId="0EB6B266" w:rsidR="00945F75" w:rsidRDefault="00945F75" w:rsidP="00945F75">
      <w:pPr>
        <w:pStyle w:val="ListParagraph"/>
        <w:numPr>
          <w:ilvl w:val="0"/>
          <w:numId w:val="2"/>
        </w:numPr>
      </w:pPr>
      <w:r>
        <w:t>Non-surgical facial rejuvenation</w:t>
      </w:r>
    </w:p>
    <w:p w14:paraId="11E6B392" w14:textId="0269BE24" w:rsidR="00945F75" w:rsidRDefault="00945F75" w:rsidP="00945F75">
      <w:pPr>
        <w:pStyle w:val="ListParagraph"/>
        <w:numPr>
          <w:ilvl w:val="0"/>
          <w:numId w:val="2"/>
        </w:numPr>
      </w:pPr>
      <w:r>
        <w:t>Proven safe + FDA cleared</w:t>
      </w:r>
    </w:p>
    <w:p w14:paraId="2DB0194F" w14:textId="4F9EF2C7" w:rsidR="00945F75" w:rsidRDefault="00945F75" w:rsidP="00945F75">
      <w:pPr>
        <w:pStyle w:val="ListParagraph"/>
        <w:numPr>
          <w:ilvl w:val="0"/>
          <w:numId w:val="2"/>
        </w:numPr>
      </w:pPr>
      <w:r>
        <w:t>Smooth out wrinkles and facial creases</w:t>
      </w:r>
    </w:p>
    <w:p w14:paraId="1FD4A14C" w14:textId="4DAAB5E8" w:rsidR="00945F75" w:rsidRDefault="00945F75" w:rsidP="00945F75">
      <w:pPr>
        <w:pStyle w:val="ListParagraph"/>
        <w:numPr>
          <w:ilvl w:val="0"/>
          <w:numId w:val="2"/>
        </w:numPr>
      </w:pPr>
      <w:r>
        <w:t>Plump and contour facial features</w:t>
      </w:r>
    </w:p>
    <w:p w14:paraId="291168A3" w14:textId="7A830043" w:rsidR="00945F75" w:rsidRDefault="00945F75" w:rsidP="00945F75">
      <w:pPr>
        <w:pStyle w:val="ListParagraph"/>
        <w:numPr>
          <w:ilvl w:val="0"/>
          <w:numId w:val="2"/>
        </w:numPr>
      </w:pPr>
      <w:r>
        <w:t>No downtime</w:t>
      </w:r>
    </w:p>
    <w:p w14:paraId="72380B9A" w14:textId="5BD38735" w:rsidR="00945F75" w:rsidRDefault="00945F75" w:rsidP="00945F75">
      <w:pPr>
        <w:pStyle w:val="ListParagraph"/>
        <w:numPr>
          <w:ilvl w:val="0"/>
          <w:numId w:val="2"/>
        </w:numPr>
      </w:pPr>
      <w:r>
        <w:t>Long</w:t>
      </w:r>
      <w:r w:rsidR="00E40C3A">
        <w:t>-</w:t>
      </w:r>
      <w:r>
        <w:t>lasting, natural</w:t>
      </w:r>
      <w:r w:rsidR="00E40C3A">
        <w:t>-</w:t>
      </w:r>
      <w:r>
        <w:t>looking results</w:t>
      </w:r>
    </w:p>
    <w:p w14:paraId="44C13A3D" w14:textId="2CB36810" w:rsidR="00752E5A" w:rsidRDefault="00752E5A" w:rsidP="00945F75">
      <w:pPr>
        <w:pStyle w:val="ListParagraph"/>
        <w:numPr>
          <w:ilvl w:val="0"/>
          <w:numId w:val="2"/>
        </w:numPr>
      </w:pPr>
      <w:r>
        <w:t>Augment lips</w:t>
      </w:r>
      <w:bookmarkStart w:id="0" w:name="_GoBack"/>
      <w:bookmarkEnd w:id="0"/>
    </w:p>
    <w:p w14:paraId="79ABEA21" w14:textId="11ECE06E" w:rsidR="00752E5A" w:rsidRDefault="00752E5A" w:rsidP="00945F75">
      <w:pPr>
        <w:pStyle w:val="ListParagraph"/>
        <w:numPr>
          <w:ilvl w:val="0"/>
          <w:numId w:val="2"/>
        </w:numPr>
      </w:pPr>
      <w:r>
        <w:t>Restore facial symmetry</w:t>
      </w:r>
    </w:p>
    <w:p w14:paraId="7F03D4DF" w14:textId="5E17D5D0" w:rsidR="001644F3" w:rsidRDefault="001644F3">
      <w:r>
        <w:t>JUVEDERM BEFORE AND AFTER*</w:t>
      </w:r>
    </w:p>
    <w:p w14:paraId="5372722A" w14:textId="6E73B649" w:rsidR="00945F75" w:rsidRDefault="00945F75">
      <w:r>
        <w:t>Hyaluronic acid fillers can set back the clock with natural</w:t>
      </w:r>
      <w:r w:rsidR="00E40C3A">
        <w:t>-</w:t>
      </w:r>
      <w:r>
        <w:t xml:space="preserve">looking results, as demonstrated in these </w:t>
      </w:r>
      <w:r w:rsidR="00E40C3A">
        <w:t>Juvéderm</w:t>
      </w:r>
      <w:r>
        <w:t xml:space="preserve"> before and after images. As with any cosmetic injection, results may vary. </w:t>
      </w:r>
      <w:r w:rsidR="003F106F">
        <w:t>*</w:t>
      </w:r>
    </w:p>
    <w:p w14:paraId="6769D5FB" w14:textId="29FABFB3" w:rsidR="001644F3" w:rsidRDefault="001644F3" w:rsidP="001644F3">
      <w:r>
        <w:t>THE SCIENCE OF HYALURONIC ACID FILLERS</w:t>
      </w:r>
    </w:p>
    <w:p w14:paraId="1398FFD6" w14:textId="2046215E" w:rsidR="001644F3" w:rsidRDefault="001644F3" w:rsidP="001644F3">
      <w:r>
        <w:t>Known as the “water molecule,” Hyaluronic Acid (HA) is a natural substance within the dermis. It helps keep your skin plump and hydrated</w:t>
      </w:r>
      <w:r w:rsidR="003F106F">
        <w:t xml:space="preserve">. </w:t>
      </w:r>
      <w:r>
        <w:t xml:space="preserve">When formulated as a soft tissue filler, HA is a safe volumizing substance. </w:t>
      </w:r>
      <w:r w:rsidR="003F106F" w:rsidRPr="003F106F">
        <w:rPr>
          <w:vertAlign w:val="superscript"/>
        </w:rPr>
        <w:t>1</w:t>
      </w:r>
    </w:p>
    <w:p w14:paraId="157DE2CB" w14:textId="6E3AED1F" w:rsidR="001644F3" w:rsidRDefault="001644F3" w:rsidP="001644F3">
      <w:r>
        <w:t>When injected into fine lines and facial creases, HA can fill in wrinkles to rejuvenate your appearance without surgery or downtime.</w:t>
      </w:r>
      <w:r w:rsidR="003F106F" w:rsidRPr="003F106F">
        <w:rPr>
          <w:vertAlign w:val="superscript"/>
        </w:rPr>
        <w:t>2</w:t>
      </w:r>
      <w:r w:rsidRPr="003F106F">
        <w:rPr>
          <w:vertAlign w:val="superscript"/>
        </w:rPr>
        <w:t xml:space="preserve"> </w:t>
      </w:r>
      <w:r>
        <w:t>Hyaluronic acid fillers can restore volume by plumping up sunken or depressed areas.</w:t>
      </w:r>
      <w:r w:rsidR="003F106F">
        <w:t>3</w:t>
      </w:r>
      <w:r>
        <w:t xml:space="preserve"> This includes the cheekbones and under</w:t>
      </w:r>
      <w:r w:rsidR="00E40C3A">
        <w:t>-</w:t>
      </w:r>
      <w:r>
        <w:t xml:space="preserve">eye bags. In addition, fillers fill in depressed acne scars to smooth out the appearance of scarring. </w:t>
      </w:r>
      <w:r w:rsidR="003F106F" w:rsidRPr="003F106F">
        <w:rPr>
          <w:vertAlign w:val="superscript"/>
        </w:rPr>
        <w:t>4</w:t>
      </w:r>
      <w:r w:rsidR="003F106F">
        <w:t xml:space="preserve"> </w:t>
      </w:r>
      <w:r>
        <w:t>Lastly, HA fillers restore facial symmetry and accentuate features, such as lip injections.</w:t>
      </w:r>
      <w:r w:rsidR="003F106F" w:rsidRPr="003F106F">
        <w:rPr>
          <w:vertAlign w:val="superscript"/>
        </w:rPr>
        <w:t>5</w:t>
      </w:r>
    </w:p>
    <w:p w14:paraId="4EF71539" w14:textId="4FA884C1" w:rsidR="001644F3" w:rsidRDefault="001644F3" w:rsidP="001644F3">
      <w:r>
        <w:t>HOW LONG DOES JUVEDERM LAST?</w:t>
      </w:r>
    </w:p>
    <w:p w14:paraId="0E41857D" w14:textId="12676C2B" w:rsidR="001644F3" w:rsidRDefault="001644F3" w:rsidP="001644F3">
      <w:r>
        <w:t xml:space="preserve">HA fillers are not permanent. The natural substance eventually breaks down. It is then safely metabolized by the body. Results may last between six months to </w:t>
      </w:r>
      <w:r w:rsidR="003F106F">
        <w:t xml:space="preserve">two </w:t>
      </w:r>
      <w:r>
        <w:t xml:space="preserve">years, depending on the specific filler </w:t>
      </w:r>
      <w:r w:rsidR="00E40C3A">
        <w:t>used. *</w:t>
      </w:r>
      <w:r w:rsidR="003F106F" w:rsidRPr="003F106F">
        <w:rPr>
          <w:vertAlign w:val="superscript"/>
        </w:rPr>
        <w:t>1</w:t>
      </w:r>
    </w:p>
    <w:p w14:paraId="06E55645" w14:textId="4A688B26" w:rsidR="001644F3" w:rsidRDefault="001644F3" w:rsidP="001644F3">
      <w:r>
        <w:t>THE JUVEDERM COLLECTION</w:t>
      </w:r>
    </w:p>
    <w:p w14:paraId="27AF1F8D" w14:textId="2A75ADA0" w:rsidR="001644F3" w:rsidRDefault="001644F3" w:rsidP="001644F3">
      <w:r>
        <w:lastRenderedPageBreak/>
        <w:t xml:space="preserve">At Fresh Derma Medspa, we offer the full line of </w:t>
      </w:r>
      <w:r w:rsidR="00E40C3A">
        <w:t>Juvéderm</w:t>
      </w:r>
      <w:r>
        <w:t xml:space="preserve"> fillers, the </w:t>
      </w:r>
      <w:r w:rsidR="00E40C3A">
        <w:t>best-selling</w:t>
      </w:r>
      <w:r>
        <w:t xml:space="preserve"> collection of Hyaluronic Acid fillers. Each filler is specially formulated to address a specific cosmetic concern. During your </w:t>
      </w:r>
      <w:r w:rsidR="00E40C3A">
        <w:t>complimentary</w:t>
      </w:r>
      <w:r>
        <w:t xml:space="preserve"> consultation, your injector will discuss which injection</w:t>
      </w:r>
      <w:r w:rsidR="003F106F">
        <w:t xml:space="preserve"> is </w:t>
      </w:r>
      <w:r>
        <w:t>best suited to fit your needs.</w:t>
      </w:r>
    </w:p>
    <w:p w14:paraId="2A4C6E1A" w14:textId="62327A8D" w:rsidR="00945F75" w:rsidRPr="00985985" w:rsidRDefault="00945F75" w:rsidP="00945F75">
      <w:pPr>
        <w:shd w:val="clear" w:color="auto" w:fill="FFFFFF"/>
        <w:spacing w:after="150" w:line="240" w:lineRule="auto"/>
      </w:pPr>
      <w:r w:rsidRPr="00527A62">
        <w:rPr>
          <w:b/>
          <w:u w:val="single"/>
        </w:rPr>
        <w:t>JUVÉDERM® XC</w:t>
      </w:r>
      <w:r w:rsidRPr="00985985">
        <w:t xml:space="preserve"> </w:t>
      </w:r>
      <w:r>
        <w:t xml:space="preserve">– Smooths moderate to severe marionette lines and </w:t>
      </w:r>
      <w:r w:rsidR="00E40C3A">
        <w:t>nasolabial</w:t>
      </w:r>
      <w:r>
        <w:t xml:space="preserve"> folds. Results typically last four to six </w:t>
      </w:r>
      <w:r w:rsidR="00E40C3A">
        <w:t>months. *</w:t>
      </w:r>
    </w:p>
    <w:p w14:paraId="51289584" w14:textId="5DF5B951" w:rsidR="00945F75" w:rsidRPr="00985985" w:rsidRDefault="00945F75" w:rsidP="00945F75">
      <w:pPr>
        <w:shd w:val="clear" w:color="auto" w:fill="FFFFFF"/>
        <w:spacing w:after="150" w:line="240" w:lineRule="auto"/>
      </w:pPr>
      <w:r w:rsidRPr="00527A62">
        <w:rPr>
          <w:b/>
          <w:u w:val="single"/>
        </w:rPr>
        <w:t>JUVÉDERM VOLLURE™</w:t>
      </w:r>
      <w:r w:rsidRPr="00985985">
        <w:t xml:space="preserve"> </w:t>
      </w:r>
      <w:r>
        <w:t xml:space="preserve">- Restores volume to the lower portion of the face. </w:t>
      </w:r>
      <w:r w:rsidR="00E40C3A">
        <w:t>It a</w:t>
      </w:r>
      <w:r>
        <w:t xml:space="preserve">lso softens moderate to severe </w:t>
      </w:r>
      <w:r w:rsidR="00E40C3A">
        <w:t>nasolabial</w:t>
      </w:r>
      <w:r>
        <w:t xml:space="preserve"> folds. Results can last </w:t>
      </w:r>
      <w:r w:rsidR="003F106F">
        <w:t>up to</w:t>
      </w:r>
      <w:r>
        <w:t xml:space="preserve"> 18 months.</w:t>
      </w:r>
    </w:p>
    <w:p w14:paraId="1CFCBA07" w14:textId="38FBD895" w:rsidR="00945F75" w:rsidRPr="00985985" w:rsidRDefault="00945F75" w:rsidP="00945F75">
      <w:pPr>
        <w:shd w:val="clear" w:color="auto" w:fill="FFFFFF"/>
        <w:spacing w:after="150" w:line="240" w:lineRule="auto"/>
      </w:pPr>
      <w:r w:rsidRPr="00527A62">
        <w:rPr>
          <w:b/>
          <w:u w:val="single"/>
        </w:rPr>
        <w:t>JUVÉDERM VOLUMA® </w:t>
      </w:r>
      <w:r w:rsidRPr="00985985">
        <w:t xml:space="preserve"> </w:t>
      </w:r>
      <w:r>
        <w:t xml:space="preserve"> Plumps up the cheek area. Voluma lasts up to twenty-four </w:t>
      </w:r>
      <w:r w:rsidR="00E40C3A">
        <w:t>months. *</w:t>
      </w:r>
      <w:r w:rsidR="003F106F" w:rsidRPr="003F106F">
        <w:rPr>
          <w:vertAlign w:val="superscript"/>
        </w:rPr>
        <w:t>5</w:t>
      </w:r>
    </w:p>
    <w:p w14:paraId="2679668D" w14:textId="75FC6534" w:rsidR="00945F75" w:rsidRPr="00985985" w:rsidRDefault="00945F75" w:rsidP="00945F75">
      <w:pPr>
        <w:shd w:val="clear" w:color="auto" w:fill="FFFFFF"/>
        <w:spacing w:after="150" w:line="240" w:lineRule="auto"/>
      </w:pPr>
      <w:r w:rsidRPr="00527A62">
        <w:rPr>
          <w:b/>
          <w:u w:val="single"/>
        </w:rPr>
        <w:t>JUVÉDERM VOLBELLA®</w:t>
      </w:r>
      <w:r w:rsidRPr="00985985">
        <w:t xml:space="preserve"> </w:t>
      </w:r>
      <w:r>
        <w:t xml:space="preserve">Softens the appearance of smoker’s lines (vertical lip wrinkles.) It can also provide </w:t>
      </w:r>
      <w:r w:rsidR="00E40C3A">
        <w:t xml:space="preserve">a </w:t>
      </w:r>
      <w:r>
        <w:t>subtle volume to the lips. Results can last up to twelve months.</w:t>
      </w:r>
      <w:r w:rsidR="003F106F" w:rsidRPr="003F106F">
        <w:rPr>
          <w:vertAlign w:val="superscript"/>
        </w:rPr>
        <w:t>3</w:t>
      </w:r>
    </w:p>
    <w:p w14:paraId="102999D1" w14:textId="4B032FC3" w:rsidR="00945F75" w:rsidRDefault="00945F75" w:rsidP="00945F75">
      <w:pPr>
        <w:spacing w:before="100" w:beforeAutospacing="1" w:after="100" w:afterAutospacing="1" w:line="240" w:lineRule="auto"/>
        <w:jc w:val="both"/>
      </w:pPr>
      <w:r w:rsidRPr="00527A62">
        <w:rPr>
          <w:b/>
          <w:u w:val="single"/>
        </w:rPr>
        <w:t>JUVÉDERM® Ultra</w:t>
      </w:r>
      <w:r>
        <w:t xml:space="preserve"> – A popular lip injection that plumps and contours the lips. </w:t>
      </w:r>
      <w:r w:rsidR="00E40C3A">
        <w:t>It l</w:t>
      </w:r>
      <w:r>
        <w:t xml:space="preserve">asts six to twelve </w:t>
      </w:r>
      <w:r w:rsidR="00E40C3A">
        <w:t>months. *</w:t>
      </w:r>
    </w:p>
    <w:p w14:paraId="27CA03BD" w14:textId="7F42A1B6" w:rsidR="001644F3" w:rsidRDefault="001644F3" w:rsidP="001644F3">
      <w:r>
        <w:t xml:space="preserve">SCULPTRA </w:t>
      </w:r>
    </w:p>
    <w:p w14:paraId="0A6DEE01" w14:textId="544C19FD" w:rsidR="001644F3" w:rsidRDefault="001644F3" w:rsidP="001644F3">
      <w:r>
        <w:t xml:space="preserve">In addition to the </w:t>
      </w:r>
      <w:r w:rsidR="00E40C3A">
        <w:t>Juvéderm</w:t>
      </w:r>
      <w:r>
        <w:t xml:space="preserve"> collection, Fresh Derma offers anti-aging treatments using Sculptra. Unlike most dermal fillers, Sculptra does not consist of Hyaluronic Acid. Instead, Sculptra is formulated with poly-l-lactic acid. This safe, biodegradable substance acts as a polymer</w:t>
      </w:r>
      <w:r w:rsidR="003F106F">
        <w:t xml:space="preserve"> to repair tissue fibers. It also</w:t>
      </w:r>
      <w:r>
        <w:t xml:space="preserve"> provides a scaffolding for the dermis</w:t>
      </w:r>
      <w:r w:rsidR="003F106F">
        <w:t xml:space="preserve"> to help facilitate the production of collagen.</w:t>
      </w:r>
      <w:r>
        <w:t xml:space="preserve"> Sculptra treatments typically consist of 3 treatments spaced a month apart. Results can last up to two years.</w:t>
      </w:r>
      <w:r w:rsidRPr="003F106F">
        <w:rPr>
          <w:vertAlign w:val="superscript"/>
        </w:rPr>
        <w:t>2</w:t>
      </w:r>
    </w:p>
    <w:p w14:paraId="196E33E1" w14:textId="3670A4B8" w:rsidR="001644F3" w:rsidRDefault="001644F3" w:rsidP="001644F3">
      <w:r>
        <w:t>WHAT CAN FILLERS DO FOR ME?</w:t>
      </w:r>
    </w:p>
    <w:p w14:paraId="1A6BEA5B" w14:textId="5F8E4A67" w:rsidR="001644F3" w:rsidRDefault="001644F3" w:rsidP="001644F3">
      <w:r>
        <w:t>Dermal fillers offer a variety of benefits. They include:</w:t>
      </w:r>
    </w:p>
    <w:p w14:paraId="70C94ACD" w14:textId="6B2D57C1" w:rsidR="001644F3" w:rsidRDefault="001644F3" w:rsidP="009A2550">
      <w:pPr>
        <w:pStyle w:val="ListParagraph"/>
        <w:numPr>
          <w:ilvl w:val="0"/>
          <w:numId w:val="3"/>
        </w:numPr>
      </w:pPr>
      <w:r>
        <w:t>The reduction of smile lines (</w:t>
      </w:r>
      <w:r w:rsidR="00E40C3A">
        <w:t>nasolabial</w:t>
      </w:r>
      <w:r>
        <w:t xml:space="preserve"> folds)</w:t>
      </w:r>
    </w:p>
    <w:p w14:paraId="05D20779" w14:textId="424352D4" w:rsidR="001644F3" w:rsidRDefault="001644F3" w:rsidP="009A2550">
      <w:pPr>
        <w:pStyle w:val="ListParagraph"/>
        <w:numPr>
          <w:ilvl w:val="0"/>
          <w:numId w:val="3"/>
        </w:numPr>
      </w:pPr>
      <w:r>
        <w:t>The softening of vertical lip wrinkles (smoker’s lines)</w:t>
      </w:r>
    </w:p>
    <w:p w14:paraId="2BCD6CE7" w14:textId="049E1E45" w:rsidR="001644F3" w:rsidRDefault="00E40C3A" w:rsidP="009A2550">
      <w:pPr>
        <w:pStyle w:val="ListParagraph"/>
        <w:numPr>
          <w:ilvl w:val="0"/>
          <w:numId w:val="3"/>
        </w:numPr>
      </w:pPr>
      <w:r>
        <w:t>A decrease in</w:t>
      </w:r>
      <w:r w:rsidR="001644F3">
        <w:t xml:space="preserve"> brow lines (</w:t>
      </w:r>
      <w:r>
        <w:t>glabellar</w:t>
      </w:r>
      <w:r w:rsidR="001644F3">
        <w:t xml:space="preserve"> lines)</w:t>
      </w:r>
    </w:p>
    <w:p w14:paraId="7D7B4BA3" w14:textId="570E1349" w:rsidR="001644F3" w:rsidRDefault="001644F3" w:rsidP="009A2550">
      <w:pPr>
        <w:pStyle w:val="ListParagraph"/>
        <w:numPr>
          <w:ilvl w:val="0"/>
          <w:numId w:val="3"/>
        </w:numPr>
      </w:pPr>
      <w:r>
        <w:t>The reduction of marionette lines</w:t>
      </w:r>
    </w:p>
    <w:p w14:paraId="5206AA77" w14:textId="0ADA0217" w:rsidR="001644F3" w:rsidRDefault="001644F3" w:rsidP="009A2550">
      <w:pPr>
        <w:pStyle w:val="ListParagraph"/>
        <w:numPr>
          <w:ilvl w:val="0"/>
          <w:numId w:val="3"/>
        </w:numPr>
      </w:pPr>
      <w:r>
        <w:t>Volumizing pre-jowl depressions</w:t>
      </w:r>
    </w:p>
    <w:p w14:paraId="3F1D2196" w14:textId="1AACC8AA" w:rsidR="001644F3" w:rsidRDefault="001644F3" w:rsidP="009A2550">
      <w:pPr>
        <w:pStyle w:val="ListParagraph"/>
        <w:numPr>
          <w:ilvl w:val="0"/>
          <w:numId w:val="3"/>
        </w:numPr>
      </w:pPr>
      <w:r>
        <w:t>Filling in under</w:t>
      </w:r>
      <w:r w:rsidR="00E40C3A">
        <w:t>-</w:t>
      </w:r>
      <w:r>
        <w:t>eye hollows</w:t>
      </w:r>
    </w:p>
    <w:p w14:paraId="74966CD3" w14:textId="36D34F7D" w:rsidR="001644F3" w:rsidRDefault="001644F3" w:rsidP="009A2550">
      <w:pPr>
        <w:pStyle w:val="ListParagraph"/>
        <w:numPr>
          <w:ilvl w:val="0"/>
          <w:numId w:val="3"/>
        </w:numPr>
      </w:pPr>
      <w:r>
        <w:t xml:space="preserve">Plumping up </w:t>
      </w:r>
      <w:r w:rsidR="00E40C3A">
        <w:t>sunken</w:t>
      </w:r>
      <w:r>
        <w:t xml:space="preserve"> cheekbones</w:t>
      </w:r>
    </w:p>
    <w:p w14:paraId="6AACD3F9" w14:textId="639D39F0" w:rsidR="001644F3" w:rsidRDefault="001644F3" w:rsidP="009A2550">
      <w:pPr>
        <w:pStyle w:val="ListParagraph"/>
        <w:numPr>
          <w:ilvl w:val="0"/>
          <w:numId w:val="3"/>
        </w:numPr>
      </w:pPr>
      <w:r>
        <w:t>Lifting and contouring cheekbones</w:t>
      </w:r>
    </w:p>
    <w:p w14:paraId="4229201A" w14:textId="7E6A821A" w:rsidR="001644F3" w:rsidRDefault="001644F3" w:rsidP="009A2550">
      <w:pPr>
        <w:pStyle w:val="ListParagraph"/>
        <w:numPr>
          <w:ilvl w:val="0"/>
          <w:numId w:val="3"/>
        </w:numPr>
      </w:pPr>
      <w:r>
        <w:t>Restoring facial symmetry</w:t>
      </w:r>
    </w:p>
    <w:p w14:paraId="7444CBED" w14:textId="391C6C76" w:rsidR="001644F3" w:rsidRDefault="001644F3" w:rsidP="009A2550">
      <w:pPr>
        <w:pStyle w:val="ListParagraph"/>
        <w:numPr>
          <w:ilvl w:val="0"/>
          <w:numId w:val="3"/>
        </w:numPr>
      </w:pPr>
      <w:r>
        <w:t>Lip augmentation (volumizing and contouring lips)</w:t>
      </w:r>
    </w:p>
    <w:p w14:paraId="7FA07386" w14:textId="51C03CB5" w:rsidR="001644F3" w:rsidRDefault="001644F3" w:rsidP="009A2550">
      <w:pPr>
        <w:pStyle w:val="ListParagraph"/>
        <w:numPr>
          <w:ilvl w:val="0"/>
          <w:numId w:val="3"/>
        </w:numPr>
      </w:pPr>
      <w:r>
        <w:t>Smoothing out pitted acne scars</w:t>
      </w:r>
    </w:p>
    <w:p w14:paraId="56E5DA1F" w14:textId="47C14DAA" w:rsidR="009A2550" w:rsidRDefault="009A2550" w:rsidP="009A2550">
      <w:pPr>
        <w:pStyle w:val="ListParagraph"/>
        <w:numPr>
          <w:ilvl w:val="0"/>
          <w:numId w:val="3"/>
        </w:numPr>
      </w:pPr>
      <w:r>
        <w:t>Hand rejuvenation</w:t>
      </w:r>
    </w:p>
    <w:p w14:paraId="1DBA0C81" w14:textId="1279B161" w:rsidR="001644F3" w:rsidRDefault="001644F3" w:rsidP="001644F3">
      <w:r>
        <w:t>HOW MUCH DOES JUVEDERM COST?</w:t>
      </w:r>
    </w:p>
    <w:p w14:paraId="619686CA" w14:textId="066CFE59" w:rsidR="001644F3" w:rsidRPr="00E40C3A" w:rsidRDefault="001644F3" w:rsidP="001644F3">
      <w:r>
        <w:t xml:space="preserve">Treatments are tailored to the unique needs of each patient. </w:t>
      </w:r>
      <w:r w:rsidR="003F106F">
        <w:t>Customizable factors include</w:t>
      </w:r>
      <w:r>
        <w:t xml:space="preserve"> the area of </w:t>
      </w:r>
      <w:r w:rsidRPr="00E40C3A">
        <w:t xml:space="preserve">injection, how many vials are needed, and the specific condition being addressed. Hence, </w:t>
      </w:r>
      <w:r w:rsidR="00E40C3A" w:rsidRPr="00E40C3A">
        <w:t>Juvéderm</w:t>
      </w:r>
      <w:r w:rsidRPr="00E40C3A">
        <w:t xml:space="preserve"> </w:t>
      </w:r>
      <w:r w:rsidRPr="00E40C3A">
        <w:lastRenderedPageBreak/>
        <w:t xml:space="preserve">prices vary. The best way to determine </w:t>
      </w:r>
      <w:r w:rsidR="00E40C3A" w:rsidRPr="00E40C3A">
        <w:t>Juvéderm</w:t>
      </w:r>
      <w:r w:rsidRPr="00E40C3A">
        <w:t xml:space="preserve"> cost for you is to schedule a complimentary consultation with the injection specialists at Fresh Derma Medspa.</w:t>
      </w:r>
    </w:p>
    <w:p w14:paraId="3D7A46E3" w14:textId="77777777" w:rsidR="009A2550" w:rsidRPr="00E40C3A" w:rsidRDefault="009A2550" w:rsidP="009A2550"/>
    <w:p w14:paraId="16FE566C" w14:textId="77777777" w:rsidR="009A2550" w:rsidRPr="00E40C3A" w:rsidRDefault="009A2550" w:rsidP="009A2550">
      <w:r w:rsidRPr="00E40C3A">
        <w:t>Why Choose Fresh Derma Medspa?</w:t>
      </w:r>
    </w:p>
    <w:p w14:paraId="36462C8D" w14:textId="0BE08603" w:rsidR="009A2550" w:rsidRPr="00E40C3A" w:rsidRDefault="009A2550" w:rsidP="009A2550">
      <w:r w:rsidRPr="00E40C3A">
        <w:t xml:space="preserve">When considering cosmetic injections, choose experienced medical professionals to perform your anti-aging treatments. Like any cosmetic injection, </w:t>
      </w:r>
      <w:r w:rsidR="00E40C3A" w:rsidRPr="00E40C3A">
        <w:t>Juvéderm</w:t>
      </w:r>
      <w:r w:rsidRPr="00E40C3A">
        <w:t xml:space="preserve"> is a technique-sensitive procedure. Choosing an experienced, proficient injector ensures you’ll get rejuvenating, natural</w:t>
      </w:r>
      <w:r w:rsidR="00E40C3A">
        <w:t>-</w:t>
      </w:r>
      <w:r w:rsidRPr="00E40C3A">
        <w:t xml:space="preserve">looking results. For the best </w:t>
      </w:r>
      <w:r w:rsidR="00E40C3A" w:rsidRPr="00E40C3A">
        <w:t>Juvéderm</w:t>
      </w:r>
      <w:r w:rsidRPr="00E40C3A">
        <w:t xml:space="preserve"> in </w:t>
      </w:r>
      <w:r w:rsidR="00E40C3A" w:rsidRPr="00E40C3A">
        <w:t>Philadelphia</w:t>
      </w:r>
      <w:r w:rsidRPr="00E40C3A">
        <w:t xml:space="preserve">, discerning patients choose Fresh Derma Medspa. </w:t>
      </w:r>
    </w:p>
    <w:p w14:paraId="1315F1CB" w14:textId="4FD225F6" w:rsidR="001644F3" w:rsidRDefault="001644F3" w:rsidP="001644F3">
      <w:r>
        <w:t>JUVEDERM IN PHILADELPHIA</w:t>
      </w:r>
    </w:p>
    <w:p w14:paraId="4C07298E" w14:textId="535DA403" w:rsidR="001644F3" w:rsidRDefault="001644F3" w:rsidP="001644F3">
      <w:r>
        <w:t xml:space="preserve">Restore the volume that is synonymous with youth and beauty. Discover if Hyaluronic Acid fillers are right for you by scheduling a complimentary consultation with Fresh Derma Medspa. </w:t>
      </w:r>
      <w:r w:rsidRPr="001644F3">
        <w:rPr>
          <w:color w:val="FF0000"/>
        </w:rPr>
        <w:t xml:space="preserve">As </w:t>
      </w:r>
      <w:r>
        <w:rPr>
          <w:color w:val="FF0000"/>
        </w:rPr>
        <w:t xml:space="preserve">a leading provider of </w:t>
      </w:r>
      <w:r w:rsidR="00E40C3A">
        <w:rPr>
          <w:color w:val="FF0000"/>
        </w:rPr>
        <w:t>Juvéderm</w:t>
      </w:r>
      <w:r>
        <w:rPr>
          <w:color w:val="FF0000"/>
        </w:rPr>
        <w:t xml:space="preserve"> in Philadelphia, Fresh Derma delivers incredible results at competitive rates. Learn more by reaching out </w:t>
      </w:r>
      <w:r w:rsidR="00E40C3A">
        <w:rPr>
          <w:color w:val="FF0000"/>
        </w:rPr>
        <w:t>online</w:t>
      </w:r>
      <w:r>
        <w:rPr>
          <w:color w:val="FF0000"/>
        </w:rPr>
        <w:t xml:space="preserve"> or </w:t>
      </w:r>
      <w:r w:rsidR="003F106F">
        <w:rPr>
          <w:color w:val="FF0000"/>
        </w:rPr>
        <w:t xml:space="preserve">by </w:t>
      </w:r>
      <w:r>
        <w:rPr>
          <w:color w:val="FF0000"/>
        </w:rPr>
        <w:t>ca</w:t>
      </w:r>
      <w:r w:rsidRPr="001644F3">
        <w:rPr>
          <w:color w:val="FF0000"/>
        </w:rPr>
        <w:t>lling (267) 586-1000.</w:t>
      </w:r>
    </w:p>
    <w:p w14:paraId="6C4DC9E6" w14:textId="77777777" w:rsidR="001644F3" w:rsidRDefault="001644F3" w:rsidP="001644F3">
      <w:r>
        <w:t>Sources:</w:t>
      </w:r>
    </w:p>
    <w:p w14:paraId="7F476AD8" w14:textId="77777777" w:rsidR="001644F3" w:rsidRPr="007C1AD6" w:rsidRDefault="001644F3" w:rsidP="001644F3">
      <w:pPr>
        <w:shd w:val="clear" w:color="auto" w:fill="FFFFFF"/>
        <w:spacing w:after="180" w:line="240" w:lineRule="auto"/>
        <w:rPr>
          <w:rFonts w:ascii="Arial" w:hAnsi="Arial" w:cs="Arial"/>
          <w:color w:val="724128"/>
          <w:sz w:val="24"/>
          <w:szCs w:val="24"/>
        </w:rPr>
      </w:pPr>
      <w:r>
        <w:rPr>
          <w:rFonts w:ascii="Calibri" w:hAnsi="Calibri" w:cs="Calibri"/>
          <w:color w:val="724128"/>
          <w:sz w:val="24"/>
          <w:szCs w:val="24"/>
        </w:rPr>
        <w:t>¹</w:t>
      </w:r>
      <w:r>
        <w:rPr>
          <w:rFonts w:ascii="Arial" w:hAnsi="Arial" w:cs="Arial"/>
          <w:color w:val="724128"/>
          <w:sz w:val="24"/>
          <w:szCs w:val="24"/>
        </w:rPr>
        <w:t xml:space="preserve"> </w:t>
      </w:r>
      <w:r w:rsidRPr="007C1AD6">
        <w:t xml:space="preserve">“Update on Hyaluronic Acid Fillers for Facial Rejuvenation.” Published in </w:t>
      </w:r>
      <w:r w:rsidRPr="007C1AD6">
        <w:rPr>
          <w:i/>
          <w:iCs/>
        </w:rPr>
        <w:t>Cutis</w:t>
      </w:r>
      <w:r w:rsidRPr="007C1AD6">
        <w:t xml:space="preserve">. </w:t>
      </w:r>
      <w:hyperlink r:id="rId5" w:history="1">
        <w:r w:rsidRPr="007C1AD6">
          <w:rPr>
            <w:u w:val="single"/>
          </w:rPr>
          <w:t>Link.</w:t>
        </w:r>
      </w:hyperlink>
    </w:p>
    <w:p w14:paraId="71DAEF0E" w14:textId="77777777" w:rsidR="001644F3" w:rsidRDefault="001644F3" w:rsidP="001644F3">
      <w:pPr>
        <w:spacing w:after="200" w:line="276" w:lineRule="auto"/>
        <w:rPr>
          <w:rFonts w:ascii="Times New Roman" w:eastAsia="Times New Roman" w:hAnsi="Times New Roman" w:cs="Times New Roman"/>
          <w:color w:val="000000"/>
          <w:sz w:val="24"/>
          <w:szCs w:val="24"/>
        </w:rPr>
      </w:pPr>
      <w:r w:rsidRPr="007C1AD6">
        <w:t xml:space="preserve">² </w:t>
      </w:r>
      <w:r>
        <w:t>“</w:t>
      </w:r>
      <w:r w:rsidRPr="007C1AD6">
        <w:t>The basic science of dermal fillers: past and present Part I: background and mechanisms of action.</w:t>
      </w:r>
      <w:r>
        <w:t xml:space="preserve">” Published in </w:t>
      </w:r>
      <w:r w:rsidRPr="007C1AD6">
        <w:rPr>
          <w:i/>
          <w:iCs/>
        </w:rPr>
        <w:t>Journal of Drugs in Dermatology</w:t>
      </w:r>
      <w:r>
        <w:t xml:space="preserve">. </w:t>
      </w:r>
      <w:hyperlink r:id="rId6" w:history="1">
        <w:r>
          <w:rPr>
            <w:rStyle w:val="Hyperlink"/>
            <w:rFonts w:ascii="Times New Roman" w:eastAsia="Times New Roman" w:hAnsi="Times New Roman" w:cs="Times New Roman"/>
            <w:sz w:val="24"/>
            <w:szCs w:val="24"/>
          </w:rPr>
          <w:t>Link.</w:t>
        </w:r>
      </w:hyperlink>
    </w:p>
    <w:p w14:paraId="7711DF66" w14:textId="5B1F8E39" w:rsidR="001644F3" w:rsidRPr="005B5B2E" w:rsidRDefault="001644F3" w:rsidP="001644F3">
      <w:r w:rsidRPr="005B5B2E">
        <w:t xml:space="preserve">³ “Juvéderm® Volbella™ in the perioral area: a 12-month prospective, multicenter, open-label study.” </w:t>
      </w:r>
      <w:r w:rsidR="00E40C3A" w:rsidRPr="005B5B2E">
        <w:t>Published</w:t>
      </w:r>
      <w:r w:rsidRPr="005B5B2E">
        <w:t xml:space="preserve"> in </w:t>
      </w:r>
      <w:hyperlink r:id="rId7" w:tgtFrame="_blank" w:history="1">
        <w:r w:rsidRPr="005B5B2E">
          <w:t>Clinical, Cosmetic and Investigational Dermatology</w:t>
        </w:r>
      </w:hyperlink>
      <w:r w:rsidRPr="005B5B2E">
        <w:t xml:space="preserve">. </w:t>
      </w:r>
      <w:hyperlink r:id="rId8" w:history="1">
        <w:r w:rsidRPr="007C1AD6">
          <w:rPr>
            <w:u w:val="single"/>
          </w:rPr>
          <w:t>Link.</w:t>
        </w:r>
      </w:hyperlink>
    </w:p>
    <w:p w14:paraId="03B43AE1" w14:textId="77777777" w:rsidR="001644F3" w:rsidRPr="007C1AD6" w:rsidRDefault="001644F3" w:rsidP="001644F3">
      <w:r w:rsidRPr="007C1AD6">
        <w:t xml:space="preserve">⁴ “Fillers for the improvement in acne scars.” Published in </w:t>
      </w:r>
      <w:hyperlink r:id="rId9" w:tgtFrame="_blank" w:history="1">
        <w:r w:rsidRPr="007C1AD6">
          <w:rPr>
            <w:i/>
            <w:iCs/>
          </w:rPr>
          <w:t>Clinical, Cosmetic and Investigational Dermatology</w:t>
        </w:r>
      </w:hyperlink>
      <w:r>
        <w:rPr>
          <w:i/>
          <w:iCs/>
        </w:rPr>
        <w:t xml:space="preserve">. </w:t>
      </w:r>
      <w:hyperlink r:id="rId10" w:history="1">
        <w:r w:rsidRPr="007C1AD6">
          <w:rPr>
            <w:u w:val="single"/>
          </w:rPr>
          <w:t>Link.</w:t>
        </w:r>
      </w:hyperlink>
    </w:p>
    <w:p w14:paraId="34436FBA" w14:textId="77777777" w:rsidR="001644F3" w:rsidRDefault="001644F3" w:rsidP="001644F3">
      <w:pPr>
        <w:rPr>
          <w:u w:val="single"/>
        </w:rPr>
      </w:pPr>
      <w:r w:rsidRPr="007C1AD6">
        <w:t xml:space="preserve">⁵ “A Randomized, Controlled, Multicenter Study of Juvéderm Voluma for Enhancement of Malar Volume in Chinese Subjects.” Published in </w:t>
      </w:r>
      <w:hyperlink r:id="rId11" w:tgtFrame="_blank" w:history="1">
        <w:r w:rsidRPr="007C1AD6">
          <w:rPr>
            <w:i/>
            <w:iCs/>
          </w:rPr>
          <w:t>Plastic and Reconstructive Surgery</w:t>
        </w:r>
      </w:hyperlink>
      <w:r w:rsidRPr="007C1AD6">
        <w:t xml:space="preserve">. </w:t>
      </w:r>
      <w:hyperlink r:id="rId12" w:history="1">
        <w:r w:rsidRPr="007C1AD6">
          <w:rPr>
            <w:u w:val="single"/>
          </w:rPr>
          <w:t>Link.</w:t>
        </w:r>
      </w:hyperlink>
    </w:p>
    <w:p w14:paraId="4D804FAF" w14:textId="77777777" w:rsidR="009A2550" w:rsidRDefault="009A2550" w:rsidP="001644F3">
      <w:pPr>
        <w:rPr>
          <w:color w:val="FF0000"/>
        </w:rPr>
      </w:pPr>
    </w:p>
    <w:p w14:paraId="5771FCE1" w14:textId="77777777" w:rsidR="001644F3" w:rsidRDefault="001644F3"/>
    <w:p w14:paraId="2FEFB6CB" w14:textId="461F29E8" w:rsidR="00043D9F" w:rsidRDefault="00043D9F">
      <w:r>
        <w:t xml:space="preserve"> </w:t>
      </w:r>
    </w:p>
    <w:sectPr w:rsidR="00043D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0E1CD2"/>
    <w:multiLevelType w:val="hybridMultilevel"/>
    <w:tmpl w:val="B936C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7320C"/>
    <w:multiLevelType w:val="hybridMultilevel"/>
    <w:tmpl w:val="52AA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275AFB"/>
    <w:multiLevelType w:val="hybridMultilevel"/>
    <w:tmpl w:val="2D964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NDGwsDAwMDY2MrRU0lEKTi0uzszPAykwrAUAx1mhZiwAAAA="/>
  </w:docVars>
  <w:rsids>
    <w:rsidRoot w:val="00043D9F"/>
    <w:rsid w:val="00043D9F"/>
    <w:rsid w:val="001644F3"/>
    <w:rsid w:val="00353FC2"/>
    <w:rsid w:val="003F106F"/>
    <w:rsid w:val="00752E5A"/>
    <w:rsid w:val="00945F75"/>
    <w:rsid w:val="009A2550"/>
    <w:rsid w:val="00DE08BE"/>
    <w:rsid w:val="00E40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F03A"/>
  <w15:chartTrackingRefBased/>
  <w15:docId w15:val="{A5B3815F-A1E5-462B-8BCA-76A48E40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043D9F"/>
  </w:style>
  <w:style w:type="character" w:styleId="Hyperlink">
    <w:name w:val="Hyperlink"/>
    <w:basedOn w:val="DefaultParagraphFont"/>
    <w:uiPriority w:val="99"/>
    <w:unhideWhenUsed/>
    <w:rsid w:val="001644F3"/>
    <w:rPr>
      <w:color w:val="0000FF"/>
      <w:u w:val="single"/>
    </w:rPr>
  </w:style>
  <w:style w:type="paragraph" w:styleId="NormalWeb">
    <w:name w:val="Normal (Web)"/>
    <w:basedOn w:val="Normal"/>
    <w:uiPriority w:val="99"/>
    <w:semiHidden/>
    <w:unhideWhenUsed/>
    <w:rsid w:val="001644F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644F3"/>
    <w:rPr>
      <w:i/>
      <w:iCs/>
    </w:rPr>
  </w:style>
  <w:style w:type="paragraph" w:customStyle="1" w:styleId="split">
    <w:name w:val="split"/>
    <w:basedOn w:val="Normal"/>
    <w:rsid w:val="001644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644F3"/>
    <w:pPr>
      <w:spacing w:after="200" w:line="276" w:lineRule="auto"/>
      <w:ind w:left="720"/>
      <w:contextualSpacing/>
    </w:pPr>
  </w:style>
  <w:style w:type="paragraph" w:styleId="BalloonText">
    <w:name w:val="Balloon Text"/>
    <w:basedOn w:val="Normal"/>
    <w:link w:val="BalloonTextChar"/>
    <w:uiPriority w:val="99"/>
    <w:semiHidden/>
    <w:unhideWhenUsed/>
    <w:rsid w:val="00E40C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C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2383043">
      <w:bodyDiv w:val="1"/>
      <w:marLeft w:val="0"/>
      <w:marRight w:val="0"/>
      <w:marTop w:val="0"/>
      <w:marBottom w:val="0"/>
      <w:divBdr>
        <w:top w:val="none" w:sz="0" w:space="0" w:color="auto"/>
        <w:left w:val="none" w:sz="0" w:space="0" w:color="auto"/>
        <w:bottom w:val="none" w:sz="0" w:space="0" w:color="auto"/>
        <w:right w:val="none" w:sz="0" w:space="0" w:color="auto"/>
      </w:divBdr>
      <w:divsChild>
        <w:div w:id="300693356">
          <w:marLeft w:val="0"/>
          <w:marRight w:val="0"/>
          <w:marTop w:val="0"/>
          <w:marBottom w:val="0"/>
          <w:divBdr>
            <w:top w:val="none" w:sz="0" w:space="0" w:color="auto"/>
            <w:left w:val="none" w:sz="0" w:space="0" w:color="auto"/>
            <w:bottom w:val="none" w:sz="0" w:space="0" w:color="auto"/>
            <w:right w:val="none" w:sz="0" w:space="0" w:color="auto"/>
          </w:divBdr>
          <w:divsChild>
            <w:div w:id="719210298">
              <w:marLeft w:val="0"/>
              <w:marRight w:val="0"/>
              <w:marTop w:val="0"/>
              <w:marBottom w:val="0"/>
              <w:divBdr>
                <w:top w:val="none" w:sz="0" w:space="0" w:color="auto"/>
                <w:left w:val="none" w:sz="0" w:space="0" w:color="auto"/>
                <w:bottom w:val="none" w:sz="0" w:space="0" w:color="auto"/>
                <w:right w:val="none" w:sz="0" w:space="0" w:color="auto"/>
              </w:divBdr>
            </w:div>
          </w:divsChild>
        </w:div>
        <w:div w:id="11731911">
          <w:marLeft w:val="0"/>
          <w:marRight w:val="0"/>
          <w:marTop w:val="0"/>
          <w:marBottom w:val="0"/>
          <w:divBdr>
            <w:top w:val="none" w:sz="0" w:space="0" w:color="auto"/>
            <w:left w:val="none" w:sz="0" w:space="0" w:color="auto"/>
            <w:bottom w:val="none" w:sz="0" w:space="0" w:color="auto"/>
            <w:right w:val="none" w:sz="0" w:space="0" w:color="auto"/>
          </w:divBdr>
          <w:divsChild>
            <w:div w:id="115861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49632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x.doi.org/10.2147/CCID.S35800" TargetMode="External"/><Relationship Id="rId12" Type="http://schemas.openxmlformats.org/officeDocument/2006/relationships/hyperlink" Target="https://www.ncbi.nlm.nih.gov/pmc/articles/PMC54444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135648" TargetMode="External"/><Relationship Id="rId11" Type="http://schemas.openxmlformats.org/officeDocument/2006/relationships/hyperlink" Target="https://dx.doi.org/10.1097/PRS.0000000000003355" TargetMode="External"/><Relationship Id="rId5" Type="http://schemas.openxmlformats.org/officeDocument/2006/relationships/hyperlink" Target="https://www.mdedge.com/cutis/article/101904/aesthetic-dermatology/update-hyaluronic-acid-fillers-facial-rejuvenation" TargetMode="External"/><Relationship Id="rId10" Type="http://schemas.openxmlformats.org/officeDocument/2006/relationships/hyperlink" Target="https://www.ncbi.nlm.nih.gov/pmc/articles/PMC4598204/" TargetMode="External"/><Relationship Id="rId4" Type="http://schemas.openxmlformats.org/officeDocument/2006/relationships/webSettings" Target="webSettings.xml"/><Relationship Id="rId9" Type="http://schemas.openxmlformats.org/officeDocument/2006/relationships/hyperlink" Target="https://dx.doi.org/10.2147/CCID.S8647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TotalTime>
  <Pages>3</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20-02-11T17:01:00Z</dcterms:created>
  <dcterms:modified xsi:type="dcterms:W3CDTF">2020-02-11T22:51:00Z</dcterms:modified>
</cp:coreProperties>
</file>